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021F5" w14:textId="450766E8" w:rsidR="00497E55" w:rsidRDefault="00407EA3" w:rsidP="00407EA3">
      <w:pPr>
        <w:pStyle w:val="NoSpacing"/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803B20A" wp14:editId="1B49C370">
                <wp:simplePos x="0" y="0"/>
                <wp:positionH relativeFrom="margin">
                  <wp:posOffset>-330835</wp:posOffset>
                </wp:positionH>
                <wp:positionV relativeFrom="paragraph">
                  <wp:posOffset>0</wp:posOffset>
                </wp:positionV>
                <wp:extent cx="5861050" cy="90932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1050" cy="909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DCAEB" w14:textId="14D523FE" w:rsidR="00407EA3" w:rsidRDefault="00407EA3">
                            <w:r w:rsidRPr="00407EA3">
                              <w:rPr>
                                <w:noProof/>
                              </w:rPr>
                              <w:drawing>
                                <wp:inline distT="0" distB="0" distL="0" distR="0" wp14:anchorId="79594A59" wp14:editId="0DC560DE">
                                  <wp:extent cx="5613400" cy="8928100"/>
                                  <wp:effectExtent l="0" t="0" r="6350" b="635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618062" cy="89355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03B2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6.05pt;margin-top:0;width:461.5pt;height:71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" filled="f" stroked="f">
                <v:textbox>
                  <w:txbxContent>
                    <w:p w14:paraId="74ADCAEB" w14:textId="14D523FE" w:rsidR="00407EA3" w:rsidRDefault="00407EA3">
                      <w:r w:rsidRPr="00407EA3">
                        <w:rPr>
                          <w:noProof/>
                        </w:rPr>
                        <w:drawing>
                          <wp:inline distT="0" distB="0" distL="0" distR="0" wp14:anchorId="79594A59" wp14:editId="0DC560DE">
                            <wp:extent cx="5613400" cy="8928100"/>
                            <wp:effectExtent l="0" t="0" r="6350" b="635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618062" cy="89355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497E55" w:rsidSect="000D0D3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B81FD" w14:textId="77777777" w:rsidR="00F96048" w:rsidRDefault="00F96048" w:rsidP="00407EA3">
      <w:pPr>
        <w:spacing w:after="0" w:line="240" w:lineRule="auto"/>
      </w:pPr>
      <w:r>
        <w:separator/>
      </w:r>
    </w:p>
  </w:endnote>
  <w:endnote w:type="continuationSeparator" w:id="0">
    <w:p w14:paraId="7D512015" w14:textId="77777777" w:rsidR="00F96048" w:rsidRDefault="00F96048" w:rsidP="00407E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11D01" w14:textId="77777777" w:rsidR="00F96048" w:rsidRDefault="00F96048" w:rsidP="00407EA3">
      <w:pPr>
        <w:spacing w:after="0" w:line="240" w:lineRule="auto"/>
      </w:pPr>
      <w:r>
        <w:separator/>
      </w:r>
    </w:p>
  </w:footnote>
  <w:footnote w:type="continuationSeparator" w:id="0">
    <w:p w14:paraId="4E5B3759" w14:textId="77777777" w:rsidR="00F96048" w:rsidRDefault="00F96048" w:rsidP="00407E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Dc3NjQxM7M0NzJV0lEKTi0uzszPAykwrAUAEWljjywAAAA="/>
  </w:docVars>
  <w:rsids>
    <w:rsidRoot w:val="00407EA3"/>
    <w:rsid w:val="000D0D37"/>
    <w:rsid w:val="00407EA3"/>
    <w:rsid w:val="00497E55"/>
    <w:rsid w:val="007C2A35"/>
    <w:rsid w:val="00F96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829CD"/>
  <w15:chartTrackingRefBased/>
  <w15:docId w15:val="{D253482B-3ABB-4393-949B-83BFCF712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07EA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7E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7EA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07EA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EA3"/>
  </w:style>
  <w:style w:type="paragraph" w:styleId="Footer">
    <w:name w:val="footer"/>
    <w:basedOn w:val="Normal"/>
    <w:link w:val="FooterChar"/>
    <w:uiPriority w:val="99"/>
    <w:unhideWhenUsed/>
    <w:rsid w:val="00407EA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E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vid de Paula Mafra</dc:creator>
  <cp:keywords/>
  <dc:description/>
  <cp:lastModifiedBy>Deivid de Paula Mafra</cp:lastModifiedBy>
  <cp:revision>2</cp:revision>
  <dcterms:created xsi:type="dcterms:W3CDTF">2019-03-20T23:22:00Z</dcterms:created>
  <dcterms:modified xsi:type="dcterms:W3CDTF">2019-03-20T23:26:00Z</dcterms:modified>
</cp:coreProperties>
</file>